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0" w:name="sec-welcome"/>
    <w:p>
      <w:pPr>
        <w:pStyle w:val="Heading1"/>
      </w:pPr>
      <w:r>
        <w:t xml:space="preserve">Welcome!</w:t>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p>
        <w:r>
          <w:br w:type="page"/>
        </w:r>
      </w:p>
    </w:p>
    <w:bookmarkEnd w:id="20"/>
    <w:bookmarkStart w:id="30" w:name="sec-the-persian-hidden-words"/>
    <w:p>
      <w:pPr>
        <w:pStyle w:val="Heading1"/>
      </w:pPr>
      <w:r>
        <w:t xml:space="preserve">The Persian Hidden Words</w:t>
      </w:r>
    </w:p>
    <w:bookmarkStart w:id="21" w:name="verses-1-9"/>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21"/>
    <w:bookmarkStart w:id="22" w:name="verses-10-18"/>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22"/>
    <w:bookmarkStart w:id="23" w:name="verses-19-27"/>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23"/>
    <w:bookmarkStart w:id="24" w:name="verses-28-36"/>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24"/>
    <w:bookmarkStart w:id="25" w:name="verses-37-45"/>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25"/>
    <w:bookmarkStart w:id="26" w:name="verses-46-54"/>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26"/>
    <w:bookmarkStart w:id="27" w:name="verses-55-63"/>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27"/>
    <w:bookmarkStart w:id="28"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28"/>
    <w:bookmarkStart w:id="29"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r>
        <w:br w:type="page"/>
      </w:r>
    </w:p>
    <w:bookmarkEnd w:id="29"/>
    <w:bookmarkEnd w:id="30"/>
    <w:bookmarkStart w:id="40" w:name="sec-the-seven-valleys"/>
    <w:p>
      <w:pPr>
        <w:pStyle w:val="Heading1"/>
      </w:pPr>
      <w:r>
        <w:t xml:space="preserve">The Seven Valleys</w:t>
      </w:r>
    </w:p>
    <w:bookmarkStart w:id="31"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31"/>
    <w:bookmarkStart w:id="32"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32"/>
    <w:bookmarkStart w:id="33"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33"/>
    <w:bookmarkStart w:id="34"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34"/>
    <w:bookmarkStart w:id="35"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35"/>
    <w:bookmarkStart w:id="36"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36"/>
    <w:bookmarkStart w:id="37"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37"/>
    <w:bookmarkStart w:id="38"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38"/>
    <w:bookmarkStart w:id="39"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39"/>
    <w:bookmarkEnd w:id="40"/>
    <w:bookmarkStart w:id="81" w:name="sec-kitab-i-iqan"/>
    <w:p>
      <w:pPr>
        <w:pStyle w:val="Heading1"/>
      </w:pPr>
      <w:r>
        <w:t xml:space="preserve">Kitab-i-Iqan (The Book of Certitude)</w:t>
      </w:r>
    </w:p>
    <w:bookmarkStart w:id="61" w:name="Xae156c3aa6ec7fb08eed4ab894466737ace579d"/>
    <w:p>
      <w:pPr>
        <w:pStyle w:val="Heading2"/>
      </w:pPr>
      <w:r>
        <w:t xml:space="preserve">Part One: Rejection of the Manifestations of God</w:t>
      </w:r>
    </w:p>
    <w:p>
      <w:pPr>
        <w:pStyle w:val="FirstParagraph"/>
      </w:pPr>
      <w:r>
        <w:t xml:space="preserve">In the name of our Lo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41"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41"/>
    <w:bookmarkStart w:id="42"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42"/>
    <w:bookmarkStart w:id="43"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43"/>
    <w:bookmarkStart w:id="48" w:name="sec-interpretation-of-the-signs"/>
    <w:p>
      <w:pPr>
        <w:pStyle w:val="Heading3"/>
      </w:pPr>
      <w:r>
        <w:t xml:space="preserve">Interpretation of the Signs</w:t>
      </w:r>
    </w:p>
    <w:bookmarkStart w:id="44"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44"/>
    <w:bookmarkStart w:id="45"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45"/>
    <w:bookmarkStart w:id="46"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46"/>
    <w:bookmarkStart w:id="47"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47"/>
    <w:bookmarkEnd w:id="48"/>
    <w:bookmarkStart w:id="53"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49"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49"/>
    <w:bookmarkStart w:id="50"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50"/>
    <w:bookmarkStart w:id="51"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51"/>
    <w:bookmarkStart w:id="52"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52"/>
    <w:bookmarkEnd w:id="53"/>
    <w:bookmarkStart w:id="59"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54"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54"/>
    <w:bookmarkStart w:id="58"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55"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55"/>
    <w:bookmarkStart w:id="56"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56"/>
    <w:bookmarkStart w:id="57"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57"/>
    <w:bookmarkEnd w:id="58"/>
    <w:bookmarkEnd w:id="59"/>
    <w:bookmarkStart w:id="60"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60"/>
    <w:bookmarkEnd w:id="61"/>
    <w:bookmarkStart w:id="79" w:name="Xb6113d358ddd90a18558ce0a1a28548c69215fd"/>
    <w:p>
      <w:pPr>
        <w:pStyle w:val="Heading2"/>
      </w:pPr>
      <w:r>
        <w:t xml:space="preserve">Part Two: The Sovereignty of the Manifestations of God</w:t>
      </w:r>
    </w:p>
    <w:bookmarkStart w:id="64"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62"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62"/>
    <w:bookmarkStart w:id="63"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63"/>
    <w:bookmarkEnd w:id="64"/>
    <w:bookmarkStart w:id="73"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65"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65"/>
    <w:bookmarkStart w:id="66"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66"/>
    <w:bookmarkStart w:id="67"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67"/>
    <w:bookmarkStart w:id="68"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68"/>
    <w:bookmarkStart w:id="69"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69"/>
    <w:bookmarkStart w:id="70"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70"/>
    <w:bookmarkStart w:id="71"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71"/>
    <w:bookmarkStart w:id="72"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72"/>
    <w:bookmarkEnd w:id="73"/>
    <w:bookmarkStart w:id="77"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74"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74"/>
    <w:bookmarkStart w:id="75"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75"/>
    <w:bookmarkStart w:id="76"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76"/>
    <w:bookmarkEnd w:id="77"/>
    <w:bookmarkStart w:id="78"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pPr>
        <w:pStyle w:val="BodyText"/>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pPr>
        <w:pStyle w:val="BodyText"/>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pPr>
        <w:pStyle w:val="BodyText"/>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pPr>
        <w:pStyle w:val="BodyText"/>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bookmarkEnd w:id="78"/>
    <w:bookmarkEnd w:id="79"/>
    <w:bookmarkStart w:id="80" w:name="section"/>
    <w:p>
      <w:pPr>
        <w:pStyle w:val="Heading2"/>
      </w:pPr>
      <w:r>
        <w:t xml:space="preserve">230</w:t>
      </w:r>
    </w:p>
    <w:p>
      <w:r>
        <w:br w:type="page"/>
      </w:r>
    </w:p>
    <w:bookmarkEnd w:id="80"/>
    <w:bookmarkEnd w:id="81"/>
    <w:bookmarkStart w:id="82" w:name="sec-lawh-i-madinatut-tawhid"/>
    <w:p>
      <w:pPr>
        <w:pStyle w:val="Heading1"/>
      </w:pPr>
      <w:r>
        <w:rPr>
          <w:bCs/>
          <w:b/>
        </w:rPr>
        <w:t xml:space="preserve">Lawh-i-Madinatut-Tawhid (Tablet of the City of Unity)</w:t>
      </w:r>
    </w:p>
    <w:p>
      <w:pPr>
        <w:pStyle w:val="FirstParagraph"/>
      </w:pPr>
      <w:r>
        <w:t xml:space="preserve">1 His Almighty says: This is the City of Unity, enter it, O assembly of monotheists, to be the glad tidings of the spirit for the discerning ones.”</w:t>
      </w:r>
    </w:p>
    <w:p>
      <w:pPr>
        <w:pStyle w:val="BodyText"/>
      </w:pPr>
      <w:r>
        <w:t xml:space="preserve">He is the Mighty, the One, the Most High, the Supreme, the Unique.</w:t>
      </w:r>
    </w:p>
    <w:p>
      <w:pPr>
        <w:pStyle w:val="BodyText"/>
      </w:pPr>
      <w:r>
        <w:t xml:space="preserve">2 These are the verses of the Book that clarify the verses with a call other than that of a crooked one to the verses of Allah and guidance and light and a reminder to those in the heavens and the earth and in it what brings people closer to the realm of manifest holiness and indeed this book contains every wise matter and has descended with truth from the wise, knowing one. In it is what makes people self-sufficient from everything and grants them the fragrance of holiness to the worlds and insists that there is no god but He who does what He wills by His command and rules what He desires and there is no god but He, to Him belongs creation and command. He gives life and death, then death and life, and indeed He is the Living One in the power of everlastingness who rules what He will and is not questioned about what He wills and in His grasp is the kingdom of creation, there is no god but He who is the Almighty, the Beautiful and indeed He is the Truth, there is no god but He who has always been holy apart from Him and exalted above the description of anything other than Him and no one precedes Him in knowledge and indeed He was and is all-encompassing in everything and still is, no one can attain certainty of His existence and none can reach the knowledge of His essence, and indeed He is the Rich, the Wise. He has always been One in His essence, One in His attributes, and One in His actions, eternally unified in the Throne of Glory and still is, alone on the Chair of the Exalted. He is the Eternal, from whom nothing comes out and nothing combines with anything, He is the Highest, the Powerful, the Great. None has duly known Him other than His essence, and none has rightly known Him apart from His existential state. All that is created in innovation and appeared in invention is created by a Word of His command, there is no god but He, the Almighty, the Generous. Indeed, what the Gnostics know in their highest stations, and what the seekers reach in their furthest ranks, is the knowledge of a self-revealing verse revealing itself to itself, and this is the ultimate knowledge if you are among those who seek the steps of knowledge. When the doors of access to His eternal essence were closed, and the wings of knowledge were cut off from flying to the kingdom of His command, He sent the Messengers from Him and sent down to them the books from His presence, and made their knowledge the knowledge of His Self, and this is the generosity that He gave to the possible ones, a blessing from Him and grace from His presence over all those in the kingdom. Whoever has acknowledged them is as if he has acknowledged Allah Himself and declared His Oneness. Whoever has approached them is as if he has approached the realm of manifest holiness. Whoever obeys them obeys Allah, and whoever turns away from them turns away from the face of the Mighty, the Empowered, the Living, the Exalted. Indeed, Allah has ordained knowledge of Himself in the knowledge of their selves, and this is what He has ordained in the tablets of command from an empowered, capable One. This is the destination of the Gnostics in the utmost of their ascents if you are among the knowledgeable ones. Allah has not decreed any share beyond that for anyone, nor has He allotted any means for attaining it, and this is what the Truth has decreed upon itself if you are among the Gnostics. Can the weak ascend to the Eternal, Strong One? Say: Glory be to Allah, all are in need of Him and helpless in knowing Him. Is it appropriate for the transient to fly in the dominion of the Everlasting? Say: Glory be to Allah, all are helpless in His presence and bewildered in the manifestations of His command.</w:t>
      </w:r>
    </w:p>
    <w:p>
      <w:pPr>
        <w:pStyle w:val="BodyText"/>
      </w:pPr>
      <w:r>
        <w:t xml:space="preserve">3 Indeed, you are, O Salman. Bear witness within yourself, your soul, your tongue, and all your faculties that there is no god but He, and all are His servants and all worship Him. Then, O Salman, submit yourself to the command of God and to what is ordered in the Book, and do not be among the heedless. Then recognize the value of those days and do not forget the favor in yourself, and be among the grateful. Then cut yourself off from your desires so that God may grant you His bounty that will save you from the worlds, and beware lest you deprive yourself of the breaths of this spirit, for this is indeed a clear loss. Then draw near to God, the Ever-Living, the All-Mighty, the Ancient, by your perfection. Say,</w:t>
      </w:r>
      <w:r>
        <w:t xml:space="preserve"> </w:t>
      </w:r>
      <w:r>
        <w:t xml:space="preserve">“</w:t>
      </w:r>
      <w:r>
        <w:t xml:space="preserve">This is a chapter of the chapters of God that has appeared by virtue of His grace, and nothing will change it from what is in the heavens and the earth.</w:t>
      </w:r>
      <w:r>
        <w:t xml:space="preserve">”</w:t>
      </w:r>
      <w:r>
        <w:t xml:space="preserve"> </w:t>
      </w:r>
      <w:r>
        <w:t xml:space="preserve">Say,</w:t>
      </w:r>
      <w:r>
        <w:t xml:space="preserve"> </w:t>
      </w:r>
      <w:r>
        <w:t xml:space="preserve">“</w:t>
      </w:r>
      <w:r>
        <w:t xml:space="preserve">By God, this is the spring that has adorned Paradise with its embroidery, and after it there will be no autumn in the everlasting abode. Indeed, this chapter is unmatched by any other chapter on the earth, for it has taken shelter in the shade of the Great Ali.</w:t>
      </w:r>
      <w:r>
        <w:t xml:space="preserve">”</w:t>
      </w:r>
    </w:p>
    <w:p>
      <w:pPr>
        <w:pStyle w:val="BodyText"/>
      </w:pPr>
      <w:r>
        <w:t xml:space="preserve">4 O people of Paradise, take your share of this breeze, which renews the structures of the worlds, and by which the spirit of life is blown onto the bones of decay. O people of the abyss of indivisibility, cut off from your awareness and from everything you have identified with your Creator, and unite with God in these days, as has been ordained for you in truth, and be not of the heedless. Then take your portion in this season, during which everything is dyed with the dye of God, the Mighty, the Praiseworthy. O people of eternity, cut off from everything that you have taken for yourselves, then turn to the satisfaction that is opened in the name of the Most High God in a secret, precious sanctuary. O people of the heavens, glorify God with the name by which the letter</w:t>
      </w:r>
      <w:r>
        <w:t xml:space="preserve"> </w:t>
      </w:r>
      <w:r>
        <w:t xml:space="preserve">“</w:t>
      </w:r>
      <w:r>
        <w:t xml:space="preserve">k</w:t>
      </w:r>
      <w:r>
        <w:t xml:space="preserve">”</w:t>
      </w:r>
      <w:r>
        <w:t xml:space="preserve"> </w:t>
      </w:r>
      <w:r>
        <w:t xml:space="preserve">is joined to its foundation of</w:t>
      </w:r>
      <w:r>
        <w:t xml:space="preserve"> </w:t>
      </w:r>
      <w:r>
        <w:t xml:space="preserve">“</w:t>
      </w:r>
      <w:r>
        <w:t xml:space="preserve">r</w:t>
      </w:r>
      <w:r>
        <w:t xml:space="preserve">”</w:t>
      </w:r>
      <w:r>
        <w:t xml:space="preserve"> </w:t>
      </w:r>
      <w:r>
        <w:t xml:space="preserve">and</w:t>
      </w:r>
      <w:r>
        <w:t xml:space="preserve"> </w:t>
      </w:r>
      <w:r>
        <w:t xml:space="preserve">“</w:t>
      </w:r>
      <w:r>
        <w:t xml:space="preserve">m.</w:t>
      </w:r>
      <w:r>
        <w:t xml:space="preserve">”</w:t>
      </w:r>
      <w:r>
        <w:t xml:space="preserve"> </w:t>
      </w:r>
      <w:r>
        <w:t xml:space="preserve">Then listen to the melodies of the spirit from this bird that sings all the tunes at all times.</w:t>
      </w:r>
    </w:p>
    <w:p>
      <w:pPr>
        <w:pStyle w:val="BodyText"/>
      </w:pPr>
      <w:r>
        <w:t xml:space="preserve">5 Say, O people of the earth, by God, this is the dove that reminds you of the best remembrance, so that you may be among those who remember. And he did not want anything from you and he will not want any reward from you except that they bear witness to the love of God, the Mighty, the All-Knowing. Say, by God, whoever does not seek for himself what I mentioned then, by the truth, he is in a clear loss. Say, indeed, those who flee from death in the path of their Creator, those are in doubt of meeting God, and those are the heedless, and those have not found the fragrance of holiness from this luminous shirt, and they slept on the bed of negligence and turned away from what is best for them than the dominion of the King of the worlds. Say, God will fold up the earth and those on it and gather you in truth in the place of holiness when you witness the secrets of the matter and behold what has been decreed from God, the Most High, the Wise, and you say in yourselves,</w:t>
      </w:r>
      <w:r>
        <w:t xml:space="preserve"> </w:t>
      </w:r>
      <w:r>
        <w:t xml:space="preserve">“</w:t>
      </w:r>
      <w:r>
        <w:t xml:space="preserve">O sorrow upon us for what we neglected to remember God, and we were in clear error.</w:t>
      </w:r>
      <w:r>
        <w:t xml:space="preserve">”</w:t>
      </w:r>
      <w:r>
        <w:t xml:space="preserve"> </w:t>
      </w:r>
      <w:r>
        <w:t xml:space="preserve">By God, if the cover is removed from the faces of the servants and they see what their own hands have earned in the past days, the soul will be cut off from their bodies, and this is a certain truth.</w:t>
      </w:r>
    </w:p>
    <w:p>
      <w:pPr>
        <w:pStyle w:val="BodyText"/>
      </w:pPr>
      <w:r>
        <w:t xml:space="preserve">6 And indeed, you, O Salman, should seek advice with the same favor and justice that we advised you and commanded you with, and do not be among those who are heedless. Then remind yourself and the souls of the servants of what we have revealed to you in truth, that perhaps people’s hearts may turn to a seat of honor and generosity.</w:t>
      </w:r>
    </w:p>
    <w:p>
      <w:pPr>
        <w:pStyle w:val="BodyText"/>
      </w:pPr>
      <w:r>
        <w:t xml:space="preserve">7 As for what you asked about the verse of monotheism and the word of abstraction, know that this is beyond my level, and I am nothing but a humble servant. It is He who holds the dominion of knowledge and in His grasp is the power of wisdom. He knows what He wills, whenever He wills. There is no god but He, the Mighty, the Beautiful. His command extends to all those in the heavens and earth, and He does what He wills. He is the almighty, the all-powerful, and nothing can escape His knowledge or overpower Him. He is not questioned about what He does, and indeed, He is the Dominant, the Invincible, the Mighty, the Exalted. However, in my weakness, pain, poverty, and need for what I love in myself, I still want to show what Allah has given me with His bounty, so that I would not be among those whom Allah has described in His mighty, protected book by saying the truth,</w:t>
      </w:r>
      <w:r>
        <w:t xml:space="preserve"> </w:t>
      </w:r>
      <w:r>
        <w:t xml:space="preserve">“</w:t>
      </w:r>
      <w:r>
        <w:t xml:space="preserve">Those who are stingy and enjoin stinginess on others, and conceal what Allah has given them of His bounty</w:t>
      </w:r>
      <w:r>
        <w:t xml:space="preserve">”</w:t>
      </w:r>
      <w:r>
        <w:t xml:space="preserve">. Therefore, I share with you what Allah allows to flow through my pen so that you may be proud of what we have distinguished you with among people. Perhaps, you will be among those who cut off from worldly desires; and give thanks to Allah for what He has given you with His bounty and revealed to you the verses of which the knowledgeable people are bewildered.</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82"/>
    <w:bookmarkStart w:id="104" w:name="sec-the-kitab-i-badi"/>
    <w:p>
      <w:pPr>
        <w:pStyle w:val="Heading1"/>
      </w:pPr>
      <w:r>
        <w:t xml:space="preserve">The Kitab-i-Badi (The Book to Badi)</w:t>
      </w:r>
    </w:p>
    <w:bookmarkStart w:id="83"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83"/>
    <w:bookmarkStart w:id="84"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84"/>
    <w:bookmarkStart w:id="86"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85"/>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86"/>
    <w:bookmarkStart w:id="87"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87"/>
    <w:bookmarkStart w:id="88"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88"/>
    <w:bookmarkStart w:id="89"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89"/>
    <w:bookmarkStart w:id="90"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90"/>
    <w:bookmarkStart w:id="91"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91"/>
    <w:bookmarkStart w:id="92"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92"/>
    <w:bookmarkStart w:id="93"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93"/>
    <w:bookmarkStart w:id="94"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94"/>
    <w:bookmarkStart w:id="95"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95"/>
    <w:bookmarkStart w:id="96"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96"/>
    <w:bookmarkStart w:id="97"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97"/>
    <w:bookmarkStart w:id="98"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98"/>
    <w:bookmarkStart w:id="99"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99"/>
    <w:bookmarkStart w:id="100"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100"/>
    <w:bookmarkStart w:id="101"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101"/>
    <w:bookmarkStart w:id="102"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102"/>
    <w:bookmarkStart w:id="103"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103"/>
    <w:bookmarkEnd w:id="104"/>
    <w:bookmarkStart w:id="108" w:name="sec-tablet-of-the-branch"/>
    <w:p>
      <w:pPr>
        <w:pStyle w:val="Heading1"/>
      </w:pPr>
      <w:r>
        <w:t xml:space="preserve">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105"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105"/>
    <w:bookmarkStart w:id="106"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106"/>
    <w:bookmarkStart w:id="107"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pPr>
        <w:pStyle w:val="BodyText"/>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107"/>
    <w:bookmarkEnd w:id="108"/>
    <w:bookmarkStart w:id="110" w:name="sec-lawh-i-bisarat"/>
    <w:p>
      <w:pPr>
        <w:pStyle w:val="Heading1"/>
      </w:pPr>
      <w:r>
        <w:t xml:space="preserve">Lawh-i-Bisarat (The Tablet of Glad-Tidings)</w:t>
      </w:r>
    </w:p>
    <w:bookmarkStart w:id="109" w:name="sec-the-thirteenth-good-news"/>
    <w:p>
      <w:pPr>
        <w:pStyle w:val="Heading2"/>
      </w:pPr>
      <w:r>
        <w:t xml:space="preserve">The Thirteenth Good News</w:t>
      </w:r>
    </w:p>
    <w:p>
      <w:pPr>
        <w:pStyle w:val="FirstParagraph"/>
      </w:pPr>
      <w:r>
        <w:t xml:space="preserve">23 Indeed, the affairs of the community are entrusted to the men of the Divine House of Justice. They are the trustees of God among His servants and the sources of command in His countries.</w:t>
      </w:r>
    </w:p>
    <w:p>
      <w:pPr>
        <w:pStyle w:val="BodyText"/>
      </w:pPr>
      <w:r>
        <w:t xml:space="preserve">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pPr>
        <w:pStyle w:val="BodyText"/>
      </w:pPr>
      <w:r>
        <w:t xml:space="preserve">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r>
        <w:br w:type="page"/>
      </w:r>
    </w:p>
    <w:bookmarkEnd w:id="109"/>
    <w:bookmarkEnd w:id="110"/>
    <w:bookmarkStart w:id="111" w:name="sec-kitab-i-ahd"/>
    <w:p>
      <w:pPr>
        <w:pStyle w:val="Heading1"/>
      </w:pPr>
      <w: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p>
      <w:pPr>
        <w:pStyle w:val="BodyText"/>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p>
      <w:pPr>
        <w:pStyle w:val="BodyText"/>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pPr>
        <w:pStyle w:val="BodyText"/>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p>
      <w:pPr>
        <w:pStyle w:val="BodyText"/>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pPr>
        <w:pStyle w:val="BodyText"/>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p>
      <w:pPr>
        <w:pStyle w:val="BodyText"/>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p>
      <w:r>
        <w:br w:type="page"/>
      </w:r>
    </w:p>
    <w:bookmarkEnd w:id="111"/>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3-06-17T01:06:52Z</dcterms:created>
  <dcterms:modified xsi:type="dcterms:W3CDTF">2023-06-17T01: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